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A844588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port Perio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32D14">
        <w:rPr>
          <w:rFonts w:ascii="Times New Roman" w:eastAsia="Times New Roman" w:hAnsi="Times New Roman" w:cs="Times New Roman"/>
          <w:sz w:val="24"/>
          <w:szCs w:val="24"/>
        </w:rPr>
        <w:t>Oct 12 – Oct 18</w:t>
      </w:r>
    </w:p>
    <w:p w14:paraId="00000002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am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dmay21-51 </w:t>
      </w:r>
    </w:p>
    <w:p w14:paraId="00000003" w14:textId="77777777" w:rsidR="00554E3D" w:rsidRDefault="009341B0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even Sheets, Logan Anderson, Nicholas Heger, James Volpe, Jared Weiland</w:t>
      </w:r>
    </w:p>
    <w:p w14:paraId="00000004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visor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r. Goce Trajcevski</w:t>
      </w:r>
    </w:p>
    <w:p w14:paraId="00000005" w14:textId="77777777" w:rsidR="00554E3D" w:rsidRDefault="00554E3D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63B65913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Summary of Progress in this Period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3825CC24" w14:textId="77777777" w:rsidR="00AC21B8" w:rsidRDefault="00AC21B8" w:rsidP="005B7C7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21B8">
        <w:rPr>
          <w:rFonts w:ascii="Times New Roman" w:eastAsia="Times New Roman" w:hAnsi="Times New Roman" w:cs="Times New Roman"/>
          <w:sz w:val="24"/>
          <w:szCs w:val="24"/>
        </w:rPr>
        <w:t>Met with Goce on 10/22 to discuss Design Doc V2 and Lightning Talk, Technical Challenges. Created a detailed list of notes to use for their creation.</w:t>
      </w:r>
    </w:p>
    <w:p w14:paraId="0000000B" w14:textId="20ED54F7" w:rsidR="00554E3D" w:rsidRDefault="00AC21B8" w:rsidP="005B7C7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21B8">
        <w:rPr>
          <w:rFonts w:ascii="Times New Roman" w:eastAsia="Times New Roman" w:hAnsi="Times New Roman" w:cs="Times New Roman"/>
          <w:sz w:val="24"/>
          <w:szCs w:val="24"/>
        </w:rPr>
        <w:t xml:space="preserve">Met as a team 10/22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  <w:r w:rsidRPr="00AC21B8">
        <w:rPr>
          <w:rFonts w:ascii="Times New Roman" w:eastAsia="Times New Roman" w:hAnsi="Times New Roman" w:cs="Times New Roman"/>
          <w:sz w:val="24"/>
          <w:szCs w:val="24"/>
        </w:rPr>
        <w:t xml:space="preserve">10/25 to work on these </w:t>
      </w:r>
      <w:proofErr w:type="gramStart"/>
      <w:r w:rsidRPr="00AC21B8">
        <w:rPr>
          <w:rFonts w:ascii="Times New Roman" w:eastAsia="Times New Roman" w:hAnsi="Times New Roman" w:cs="Times New Roman"/>
          <w:sz w:val="24"/>
          <w:szCs w:val="24"/>
        </w:rPr>
        <w:t>aforementioned assignments</w:t>
      </w:r>
      <w:proofErr w:type="gramEnd"/>
      <w:r w:rsidRPr="00AC21B8">
        <w:rPr>
          <w:rFonts w:ascii="Times New Roman" w:eastAsia="Times New Roman" w:hAnsi="Times New Roman" w:cs="Times New Roman"/>
          <w:sz w:val="24"/>
          <w:szCs w:val="24"/>
        </w:rPr>
        <w:t>. Completed on the 24</w:t>
      </w:r>
      <w:r w:rsidRPr="00AC21B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AC21B8">
        <w:rPr>
          <w:rFonts w:ascii="Times New Roman" w:eastAsia="Times New Roman" w:hAnsi="Times New Roman" w:cs="Times New Roman"/>
          <w:sz w:val="24"/>
          <w:szCs w:val="24"/>
        </w:rPr>
        <w:t>. Final optimizations implemented on the 25</w:t>
      </w:r>
      <w:r w:rsidRPr="00AC21B8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Pr="00AC21B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000000C" w14:textId="77777777" w:rsidR="00554E3D" w:rsidRDefault="006D5D89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00063C39">
          <v:rect id="_x0000_i1025" style="width:0;height:1.5pt" o:hralign="center" o:hrstd="t" o:hr="t" fillcolor="#a0a0a0" stroked="f"/>
        </w:pict>
      </w:r>
    </w:p>
    <w:p w14:paraId="0000000D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color w:val="FFFFFF"/>
          <w:sz w:val="12"/>
          <w:szCs w:val="12"/>
        </w:rPr>
      </w:pPr>
      <w:r>
        <w:rPr>
          <w:rFonts w:ascii="Times New Roman" w:eastAsia="Times New Roman" w:hAnsi="Times New Roman" w:cs="Times New Roman"/>
          <w:color w:val="FFFFFF"/>
          <w:sz w:val="12"/>
          <w:szCs w:val="12"/>
        </w:rPr>
        <w:t>.</w:t>
      </w:r>
    </w:p>
    <w:p w14:paraId="0000000E" w14:textId="65841FA4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Pending Issues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0000000F" w14:textId="77DE718B" w:rsidR="00554E3D" w:rsidRDefault="00A42428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42428">
        <w:rPr>
          <w:rFonts w:ascii="Times New Roman" w:eastAsia="Times New Roman" w:hAnsi="Times New Roman" w:cs="Times New Roman"/>
          <w:color w:val="000000"/>
          <w:sz w:val="24"/>
          <w:szCs w:val="24"/>
        </w:rPr>
        <w:t>None, all required tasks for this reporting period have been completed as required.</w:t>
      </w:r>
    </w:p>
    <w:p w14:paraId="00000010" w14:textId="77777777" w:rsidR="00554E3D" w:rsidRDefault="006D5D89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3D4B5D04">
          <v:rect id="_x0000_i1026" style="width:0;height:1.5pt" o:hralign="center" o:hrstd="t" o:hr="t" fillcolor="#a0a0a0" stroked="f"/>
        </w:pict>
      </w:r>
    </w:p>
    <w:p w14:paraId="00000011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color w:val="FFFFFF"/>
          <w:sz w:val="12"/>
          <w:szCs w:val="12"/>
        </w:rPr>
      </w:pPr>
      <w:r>
        <w:rPr>
          <w:rFonts w:ascii="Times New Roman" w:eastAsia="Times New Roman" w:hAnsi="Times New Roman" w:cs="Times New Roman"/>
          <w:color w:val="FFFFFF"/>
          <w:sz w:val="12"/>
          <w:szCs w:val="12"/>
        </w:rPr>
        <w:t>.</w:t>
      </w:r>
    </w:p>
    <w:p w14:paraId="00000012" w14:textId="18BECC71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Plans for Upcoming Reporting Period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00000014" w14:textId="67AD9E81" w:rsidR="00554E3D" w:rsidRDefault="00A42428" w:rsidP="005B7C76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2428">
        <w:rPr>
          <w:rFonts w:ascii="Times New Roman" w:eastAsia="Times New Roman" w:hAnsi="Times New Roman" w:cs="Times New Roman"/>
          <w:sz w:val="24"/>
          <w:szCs w:val="24"/>
        </w:rPr>
        <w:t>Next upcoming assignment: Team Websites. Investigate and prepare for this.</w:t>
      </w:r>
    </w:p>
    <w:p w14:paraId="0AA69B86" w14:textId="03D4B03C" w:rsidR="00A42428" w:rsidRDefault="00A42428" w:rsidP="005B7C76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2428">
        <w:rPr>
          <w:rFonts w:ascii="Times New Roman" w:eastAsia="Times New Roman" w:hAnsi="Times New Roman" w:cs="Times New Roman"/>
          <w:sz w:val="24"/>
          <w:szCs w:val="24"/>
        </w:rPr>
        <w:t>Discuss with Goce and/or our TA, Rachel, areas of weakness, and room for improvement on our Design Doc V2.</w:t>
      </w:r>
    </w:p>
    <w:p w14:paraId="11799822" w14:textId="41F8744F" w:rsidR="00A42428" w:rsidRPr="005B7C76" w:rsidRDefault="00A42428" w:rsidP="00A42428">
      <w:pPr>
        <w:widowControl w:val="0"/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2428">
        <w:rPr>
          <w:rFonts w:ascii="Times New Roman" w:eastAsia="Times New Roman" w:hAnsi="Times New Roman" w:cs="Times New Roman"/>
          <w:sz w:val="24"/>
          <w:szCs w:val="24"/>
        </w:rPr>
        <w:t>Create detailed notes to use for completing the 3rd, and final version, of the document.</w:t>
      </w:r>
    </w:p>
    <w:sectPr w:rsidR="00A42428" w:rsidRPr="005B7C76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145BA3" w14:textId="77777777" w:rsidR="000968C2" w:rsidRDefault="000968C2">
      <w:pPr>
        <w:spacing w:line="240" w:lineRule="auto"/>
      </w:pPr>
      <w:r>
        <w:separator/>
      </w:r>
    </w:p>
  </w:endnote>
  <w:endnote w:type="continuationSeparator" w:id="0">
    <w:p w14:paraId="05688A21" w14:textId="77777777" w:rsidR="000968C2" w:rsidRDefault="000968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0570DD" w14:textId="77777777" w:rsidR="000968C2" w:rsidRDefault="000968C2">
      <w:pPr>
        <w:spacing w:line="240" w:lineRule="auto"/>
      </w:pPr>
      <w:r>
        <w:separator/>
      </w:r>
    </w:p>
  </w:footnote>
  <w:footnote w:type="continuationSeparator" w:id="0">
    <w:p w14:paraId="5B849398" w14:textId="77777777" w:rsidR="000968C2" w:rsidRDefault="000968C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5" w14:textId="488695ED" w:rsidR="00554E3D" w:rsidRDefault="009341B0">
    <w:pPr>
      <w:widowControl w:val="0"/>
      <w:spacing w:line="240" w:lineRule="auto"/>
      <w:ind w:right="-540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 xml:space="preserve">Senior Design Bi-Weekly Status Report </w:t>
    </w:r>
    <w:r w:rsidR="006D5D89">
      <w:rPr>
        <w:rFonts w:ascii="Times New Roman" w:eastAsia="Times New Roman" w:hAnsi="Times New Roman" w:cs="Times New Roman"/>
        <w:b/>
        <w:sz w:val="24"/>
        <w:szCs w:val="24"/>
      </w:rPr>
      <w:t>5</w:t>
    </w:r>
    <w:r>
      <w:rPr>
        <w:rFonts w:ascii="Times New Roman" w:eastAsia="Times New Roman" w:hAnsi="Times New Roman" w:cs="Times New Roman"/>
        <w:b/>
        <w:sz w:val="24"/>
        <w:szCs w:val="24"/>
      </w:rPr>
      <w:t>; Fall 2020</w:t>
    </w:r>
    <w:r>
      <w:rPr>
        <w:rFonts w:ascii="Times New Roman" w:eastAsia="Times New Roman" w:hAnsi="Times New Roman" w:cs="Times New Roman"/>
        <w:b/>
        <w:sz w:val="24"/>
        <w:szCs w:val="24"/>
      </w:rPr>
      <w:tab/>
      <w:t xml:space="preserve">      </w:t>
    </w:r>
    <w:r w:rsidR="006D5D89">
      <w:pict w14:anchorId="1DC4CF55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CB37B5"/>
    <w:multiLevelType w:val="multilevel"/>
    <w:tmpl w:val="C57A5F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AE43E7F"/>
    <w:multiLevelType w:val="multilevel"/>
    <w:tmpl w:val="892E0F28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TOzMDUwMjS0NDJW0lEKTi0uzszPAykwrgUAOio5XiwAAAA="/>
  </w:docVars>
  <w:rsids>
    <w:rsidRoot w:val="00554E3D"/>
    <w:rsid w:val="000968C2"/>
    <w:rsid w:val="00232D14"/>
    <w:rsid w:val="00286B5B"/>
    <w:rsid w:val="00554E3D"/>
    <w:rsid w:val="005B7C76"/>
    <w:rsid w:val="006D5D89"/>
    <w:rsid w:val="009341B0"/>
    <w:rsid w:val="00A42428"/>
    <w:rsid w:val="00AC2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  <w14:docId w14:val="1980822C"/>
  <w15:docId w15:val="{AF8104C0-3434-491E-9BB2-F299A70B4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0B2"/>
  </w:style>
  <w:style w:type="paragraph" w:styleId="Heading1">
    <w:name w:val="heading 1"/>
    <w:basedOn w:val="Normal"/>
    <w:next w:val="Normal"/>
    <w:link w:val="Heading1Char"/>
    <w:uiPriority w:val="9"/>
    <w:qFormat/>
    <w:rsid w:val="00DB50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0B2"/>
  </w:style>
  <w:style w:type="paragraph" w:styleId="Footer">
    <w:name w:val="footer"/>
    <w:basedOn w:val="Normal"/>
    <w:link w:val="Foot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0B2"/>
  </w:style>
  <w:style w:type="character" w:customStyle="1" w:styleId="Heading1Char">
    <w:name w:val="Heading 1 Char"/>
    <w:basedOn w:val="DefaultParagraphFont"/>
    <w:link w:val="Heading1"/>
    <w:uiPriority w:val="9"/>
    <w:rsid w:val="00DB50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DB50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5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5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3A2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F7209B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nPlCoWVaKKbTbc7KRw/4eoZHzQ==">AMUW2mUFesiUiLl+5dKVWUYQdTAb1eT2ArKRbYxOBhV/c5m9ThkRjnOB6bU7y64wE3M0P7DJNJ0iJbYwsqu15JTZfKk58rcYK5rRc87/rEr2RS0D7wVSBv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Sheets</dc:creator>
  <cp:lastModifiedBy>Steven Sheets</cp:lastModifiedBy>
  <cp:revision>7</cp:revision>
  <dcterms:created xsi:type="dcterms:W3CDTF">2020-09-07T00:16:00Z</dcterms:created>
  <dcterms:modified xsi:type="dcterms:W3CDTF">2020-10-26T02:52:00Z</dcterms:modified>
</cp:coreProperties>
</file>